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D160A" w14:textId="77777777" w:rsidR="0083133F" w:rsidRPr="0092179F" w:rsidRDefault="0083133F" w:rsidP="0083133F">
      <w:pPr>
        <w:jc w:val="center"/>
        <w:rPr>
          <w:rFonts w:ascii="Times New Roman" w:hAnsi="Times New Roman" w:cs="Times New Roman"/>
          <w:b/>
        </w:rPr>
      </w:pPr>
      <w:r w:rsidRPr="0092179F">
        <w:rPr>
          <w:rFonts w:ascii="Times New Roman" w:hAnsi="Times New Roman" w:cs="Times New Roman"/>
          <w:b/>
        </w:rPr>
        <w:t>Assignment Level2</w:t>
      </w:r>
    </w:p>
    <w:p w14:paraId="43634963" w14:textId="77777777" w:rsidR="0083133F" w:rsidRDefault="0083133F" w:rsidP="0083133F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92179F">
        <w:rPr>
          <w:rFonts w:ascii="Times New Roman" w:hAnsi="Times New Roman" w:cs="Times New Roman"/>
          <w:b/>
          <w:color w:val="FF0000"/>
        </w:rPr>
        <w:t xml:space="preserve">Note: Please use functions to complete these assignments and avoid the </w:t>
      </w:r>
      <w:r>
        <w:rPr>
          <w:rFonts w:ascii="Times New Roman" w:hAnsi="Times New Roman" w:cs="Times New Roman"/>
          <w:b/>
          <w:color w:val="FF0000"/>
        </w:rPr>
        <w:t xml:space="preserve"> direct </w:t>
      </w:r>
      <w:r w:rsidRPr="0092179F">
        <w:rPr>
          <w:rFonts w:ascii="Times New Roman" w:hAnsi="Times New Roman" w:cs="Times New Roman"/>
          <w:b/>
          <w:color w:val="FF0000"/>
        </w:rPr>
        <w:t>inbuilt functions</w:t>
      </w:r>
      <w:r>
        <w:rPr>
          <w:rFonts w:ascii="Times New Roman" w:hAnsi="Times New Roman" w:cs="Times New Roman"/>
        </w:rPr>
        <w:t xml:space="preserve">. </w:t>
      </w:r>
    </w:p>
    <w:p w14:paraId="530326F1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a program convert all the vowels to uppercase for the given input string. </w:t>
      </w:r>
    </w:p>
    <w:p w14:paraId="3AF9CC6F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reverse a given input string</w:t>
      </w:r>
    </w:p>
    <w:p w14:paraId="1C2492D9" w14:textId="77777777" w:rsidR="0083133F" w:rsidRPr="00233F6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reverse the given input list</w:t>
      </w:r>
      <w:r w:rsidRPr="00233F6F">
        <w:rPr>
          <w:rFonts w:ascii="Times New Roman" w:hAnsi="Times New Roman" w:cs="Times New Roman"/>
        </w:rPr>
        <w:t xml:space="preserve"> </w:t>
      </w:r>
    </w:p>
    <w:p w14:paraId="42223E1D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print the Fibonacci series   till 100</w:t>
      </w:r>
    </w:p>
    <w:p w14:paraId="36B5A99D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a program find a given number is prime or not </w:t>
      </w:r>
    </w:p>
    <w:p w14:paraId="7238C605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find given number is perfect or not</w:t>
      </w:r>
    </w:p>
    <w:p w14:paraId="0711B3CB" w14:textId="77777777" w:rsidR="0083133F" w:rsidRPr="00C64928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64928">
        <w:rPr>
          <w:rFonts w:ascii="Times New Roman" w:hAnsi="Times New Roman" w:cs="Times New Roman"/>
        </w:rPr>
        <w:t xml:space="preserve">Write a program find a given number is Armstrong or not?  </w:t>
      </w:r>
    </w:p>
    <w:p w14:paraId="4D2B1D88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sort the given list of integer elements</w:t>
      </w:r>
    </w:p>
    <w:p w14:paraId="0A18B962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find a maximum number in the given input integer list.</w:t>
      </w:r>
    </w:p>
    <w:p w14:paraId="718CA94F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a program print longest length string from given input list of strings. </w:t>
      </w:r>
    </w:p>
    <w:p w14:paraId="3C482B31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count duplicated elements in the list</w:t>
      </w:r>
    </w:p>
    <w:p w14:paraId="37ADDB6E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a program to get the indices of duplicated elements from given input list. </w:t>
      </w:r>
    </w:p>
    <w:p w14:paraId="23C7E2A1" w14:textId="77777777" w:rsidR="0083133F" w:rsidRPr="00124D8B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a program convert base 10 to base 2, base 8 , base 16 number systems.                   </w:t>
      </w:r>
    </w:p>
    <w:p w14:paraId="464E01E5" w14:textId="77777777" w:rsidR="0083133F" w:rsidRDefault="0083133F" w:rsidP="008313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find the given number is perfect or not</w:t>
      </w:r>
    </w:p>
    <w:p w14:paraId="4196577A" w14:textId="77777777" w:rsidR="00A67B0B" w:rsidRDefault="00A67B0B">
      <w:bookmarkStart w:id="0" w:name="_GoBack"/>
      <w:bookmarkEnd w:id="0"/>
    </w:p>
    <w:sectPr w:rsidR="00A67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B65F3"/>
    <w:multiLevelType w:val="hybridMultilevel"/>
    <w:tmpl w:val="1102D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NTAzNDS0tDAxMbdQ0lEKTi0uzszPAykwrAUAdA/xbSwAAAA="/>
  </w:docVars>
  <w:rsids>
    <w:rsidRoot w:val="00A67B0B"/>
    <w:rsid w:val="0083133F"/>
    <w:rsid w:val="00A6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73B35E-CA7F-4155-A32B-619A49C8C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133F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13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puturi, Manohar</dc:creator>
  <cp:keywords/>
  <dc:description/>
  <cp:lastModifiedBy>Upputuri, Manohar</cp:lastModifiedBy>
  <cp:revision>2</cp:revision>
  <dcterms:created xsi:type="dcterms:W3CDTF">2019-11-24T06:30:00Z</dcterms:created>
  <dcterms:modified xsi:type="dcterms:W3CDTF">2019-11-24T06:30:00Z</dcterms:modified>
</cp:coreProperties>
</file>